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w:t>
      </w:r>
      <w:proofErr w:type="spellStart"/>
      <w:r>
        <w:t>ho</w:t>
      </w:r>
      <w:proofErr w:type="spellEnd"/>
      <w:r>
        <w:t xml:space="preserve">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instead of directly pushing, after deleting branch you should run git add .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example.myfirstapp</w:t>
      </w:r>
      <w:proofErr w:type="spell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r w:rsidRPr="00A26175">
        <w:rPr>
          <w:rFonts w:ascii="Roboto" w:eastAsia="Times New Roman" w:hAnsi="Roboto" w:cs="Times New Roman"/>
          <w:b/>
          <w:bCs/>
          <w:color w:val="202124"/>
          <w:sz w:val="24"/>
          <w:szCs w:val="24"/>
        </w:rPr>
        <w:t>android.support</w:t>
      </w:r>
      <w:proofErr w:type="spell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example.myfirstapp</w:t>
      </w:r>
      <w:proofErr w:type="spell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r>
        <w:t>build.gradle</w:t>
      </w:r>
      <w:proofErr w:type="spell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r>
        <w:t>build.gradle</w:t>
      </w:r>
      <w:proofErr w:type="spellEnd"/>
      <w:r>
        <w:t xml:space="preserve"> file, but this project currently has just one module. Use each module's </w:t>
      </w:r>
      <w:proofErr w:type="spellStart"/>
      <w:r>
        <w:t>build.gradle</w:t>
      </w:r>
      <w:proofErr w:type="spell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i.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r>
        <w:t>So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r w:rsidRPr="00EB5566">
        <w:t>android.app.Activity</w:t>
      </w:r>
      <w:proofErr w:type="spellEnd"/>
      <w:r w:rsidRPr="00EB5566">
        <w:t xml:space="preserve">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 xml:space="preserve">Then in main activity we write some code In the below pic we can also use </w:t>
      </w:r>
      <w:proofErr w:type="spellStart"/>
      <w:r>
        <w:t>friendArraylist</w:t>
      </w:r>
      <w:proofErr w:type="spellEnd"/>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proofErr w:type="spellStart"/>
      <w:r>
        <w:t>Its</w:t>
      </w:r>
      <w:proofErr w:type="spellEnd"/>
      <w:r>
        <w:t xml:space="preserve"> not working because that adapter part should be in function So we copy it into function and make the instances of </w:t>
      </w:r>
      <w:proofErr w:type="spellStart"/>
      <w:r>
        <w:t>listview</w:t>
      </w:r>
      <w:proofErr w:type="spellEnd"/>
      <w:r>
        <w:t xml:space="preserve">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where you click on name it show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78EF810A" w:rsidR="00BB744D" w:rsidRDefault="00BB744D" w:rsidP="002C3672">
      <w:r w:rsidRPr="00BB744D">
        <w:rPr>
          <w:b/>
          <w:bCs/>
        </w:rPr>
        <w:lastRenderedPageBreak/>
        <w:t>Step02</w:t>
      </w:r>
      <w:r>
        <w:t>: We added the article text in string.xml fil in values folder as follow</w:t>
      </w:r>
    </w:p>
    <w:p w14:paraId="53C13BA3" w14:textId="160CF1C0" w:rsidR="00BB744D" w:rsidRDefault="00BB744D" w:rsidP="002C3672"/>
    <w:p w14:paraId="1C89AC3A" w14:textId="21AB99AD"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1</w:t>
      </w:r>
    </w:p>
    <w:p w14:paraId="2B35BDE5" w14:textId="4014BCB3" w:rsidR="00BB744D" w:rsidRDefault="00BB744D" w:rsidP="002C3672">
      <w:pPr>
        <w:rPr>
          <w:b/>
          <w:bCs/>
        </w:rPr>
      </w:pPr>
      <w:r w:rsidRPr="001939A1">
        <w:rPr>
          <w:b/>
          <w:bCs/>
          <w:noProof/>
        </w:rPr>
        <w:drawing>
          <wp:anchor distT="0" distB="0" distL="114300" distR="114300" simplePos="0" relativeHeight="251685888" behindDoc="0" locked="0" layoutInCell="1" allowOverlap="1" wp14:anchorId="15A703CC" wp14:editId="3D9DE08E">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r w:rsidR="005F244D">
        <w:rPr>
          <w:b/>
          <w:bCs/>
        </w:rPr>
        <w:t xml:space="preserve">Image </w:t>
      </w:r>
      <w:r w:rsidR="001939A1" w:rsidRPr="001939A1">
        <w:rPr>
          <w:b/>
          <w:bCs/>
        </w:rPr>
        <w:t>Animation</w:t>
      </w:r>
      <w:r w:rsidR="001939A1">
        <w:rPr>
          <w:b/>
          <w:bCs/>
        </w:rPr>
        <w:t>:</w:t>
      </w:r>
    </w:p>
    <w:p w14:paraId="6E253754" w14:textId="6F07A9BD" w:rsidR="005F244D" w:rsidRDefault="005F244D" w:rsidP="002C3672">
      <w:r>
        <w:rPr>
          <w:noProof/>
        </w:rPr>
        <w:drawing>
          <wp:anchor distT="0" distB="0" distL="114300" distR="114300" simplePos="0" relativeHeight="251686912" behindDoc="0" locked="0" layoutInCell="1" allowOverlap="1" wp14:anchorId="2D1AD56D" wp14:editId="2320B6F7">
            <wp:simplePos x="0" y="0"/>
            <wp:positionH relativeFrom="column">
              <wp:posOffset>-59822</wp:posOffset>
            </wp:positionH>
            <wp:positionV relativeFrom="page">
              <wp:posOffset>5711709</wp:posOffset>
            </wp:positionV>
            <wp:extent cx="5943600" cy="3130550"/>
            <wp:effectExtent l="0" t="0" r="0" b="0"/>
            <wp:wrapTopAndBottom/>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anchor>
        </w:drawing>
      </w:r>
      <w:r>
        <w:rPr>
          <w:b/>
          <w:bCs/>
        </w:rPr>
        <w:t xml:space="preserve">Step01: </w:t>
      </w:r>
      <w:r>
        <w:t>First we add images in drawable folder as follow.</w:t>
      </w:r>
    </w:p>
    <w:p w14:paraId="46A766A7" w14:textId="77777777" w:rsidR="005F244D" w:rsidRDefault="005F244D" w:rsidP="002C3672"/>
    <w:p w14:paraId="23CBC26C" w14:textId="29AA47CD" w:rsidR="005F244D" w:rsidRDefault="00603A7E" w:rsidP="002C3672">
      <w:r w:rsidRPr="00603A7E">
        <w:rPr>
          <w:b/>
          <w:bCs/>
        </w:rPr>
        <w:lastRenderedPageBreak/>
        <w:t>Step</w:t>
      </w:r>
      <w:r>
        <w:rPr>
          <w:b/>
          <w:bCs/>
        </w:rPr>
        <w:t>0</w:t>
      </w:r>
      <w:r w:rsidRPr="00603A7E">
        <w:rPr>
          <w:b/>
          <w:bCs/>
        </w:rPr>
        <w:t>2</w:t>
      </w:r>
      <w:r>
        <w:rPr>
          <w:b/>
          <w:bCs/>
        </w:rPr>
        <w:t xml:space="preserve">: </w:t>
      </w:r>
      <w:r>
        <w:t>Add image view in constraint layout and set the constraints.</w:t>
      </w:r>
    </w:p>
    <w:p w14:paraId="6125A39B" w14:textId="77777777" w:rsidR="00603A7E" w:rsidRDefault="00603A7E" w:rsidP="002C3672"/>
    <w:p w14:paraId="0111A07E" w14:textId="282D530B" w:rsidR="00603A7E" w:rsidRDefault="00603A7E" w:rsidP="00603A7E">
      <w:r w:rsidRPr="00603A7E">
        <w:rPr>
          <w:b/>
          <w:bCs/>
        </w:rPr>
        <w:t>Step</w:t>
      </w:r>
      <w:r>
        <w:rPr>
          <w:b/>
          <w:bCs/>
        </w:rPr>
        <w:t>0</w:t>
      </w:r>
      <w:r>
        <w:rPr>
          <w:b/>
          <w:bCs/>
        </w:rPr>
        <w:t>3</w:t>
      </w:r>
      <w:r>
        <w:rPr>
          <w:b/>
          <w:bCs/>
        </w:rPr>
        <w:t xml:space="preserve">: </w:t>
      </w:r>
      <w:r>
        <w:t>Define Button for animation.</w:t>
      </w:r>
    </w:p>
    <w:p w14:paraId="2F87AA24" w14:textId="77777777" w:rsidR="00603A7E" w:rsidRDefault="00603A7E" w:rsidP="00603A7E">
      <w:pPr>
        <w:rPr>
          <w:b/>
          <w:bCs/>
        </w:rPr>
      </w:pPr>
    </w:p>
    <w:p w14:paraId="648D2F6B" w14:textId="30DBD701" w:rsidR="00603A7E" w:rsidRDefault="00603A7E" w:rsidP="00603A7E">
      <w:r w:rsidRPr="00603A7E">
        <w:rPr>
          <w:b/>
          <w:bCs/>
        </w:rPr>
        <w:t>Step</w:t>
      </w:r>
      <w:r>
        <w:rPr>
          <w:b/>
          <w:bCs/>
        </w:rPr>
        <w:t>0</w:t>
      </w:r>
      <w:r>
        <w:rPr>
          <w:b/>
          <w:bCs/>
        </w:rPr>
        <w:t>4</w:t>
      </w:r>
      <w:r>
        <w:rPr>
          <w:b/>
          <w:bCs/>
        </w:rPr>
        <w:t xml:space="preserve">: </w:t>
      </w:r>
      <w:r>
        <w:t xml:space="preserve">Define </w:t>
      </w:r>
      <w:r>
        <w:t>Function</w:t>
      </w:r>
      <w:r>
        <w:t xml:space="preserve"> for animation.</w:t>
      </w:r>
    </w:p>
    <w:p w14:paraId="53DED779" w14:textId="77777777" w:rsidR="00603A7E" w:rsidRDefault="00603A7E" w:rsidP="002C3672"/>
    <w:p w14:paraId="55D947DC" w14:textId="77777777" w:rsidR="00603A7E" w:rsidRDefault="00603A7E" w:rsidP="002C3672"/>
    <w:p w14:paraId="04915AFF" w14:textId="14967444" w:rsidR="00603A7E" w:rsidRPr="00603A7E" w:rsidRDefault="00603A7E" w:rsidP="002C3672">
      <w:r>
        <w:rPr>
          <w:noProof/>
        </w:rPr>
        <w:drawing>
          <wp:anchor distT="0" distB="0" distL="114300" distR="114300" simplePos="0" relativeHeight="251688960" behindDoc="0" locked="0" layoutInCell="1" allowOverlap="1" wp14:anchorId="3ECF1E74" wp14:editId="3071A2B6">
            <wp:simplePos x="0" y="0"/>
            <wp:positionH relativeFrom="column">
              <wp:posOffset>0</wp:posOffset>
            </wp:positionH>
            <wp:positionV relativeFrom="page">
              <wp:posOffset>4762005</wp:posOffset>
            </wp:positionV>
            <wp:extent cx="5943600" cy="2710815"/>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anchor>
        </w:drawing>
      </w:r>
      <w:r>
        <w:rPr>
          <w:noProof/>
        </w:rPr>
        <w:drawing>
          <wp:anchor distT="0" distB="0" distL="114300" distR="114300" simplePos="0" relativeHeight="251687936" behindDoc="0" locked="0" layoutInCell="1" allowOverlap="1" wp14:anchorId="591A3251" wp14:editId="5A9AB38B">
            <wp:simplePos x="0" y="0"/>
            <wp:positionH relativeFrom="column">
              <wp:posOffset>0</wp:posOffset>
            </wp:positionH>
            <wp:positionV relativeFrom="page">
              <wp:posOffset>1199408</wp:posOffset>
            </wp:positionV>
            <wp:extent cx="5943600" cy="2988310"/>
            <wp:effectExtent l="0" t="0" r="0" b="254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988310"/>
                    </a:xfrm>
                    <a:prstGeom prst="rect">
                      <a:avLst/>
                    </a:prstGeom>
                  </pic:spPr>
                </pic:pic>
              </a:graphicData>
            </a:graphic>
          </wp:anchor>
        </w:drawing>
      </w:r>
    </w:p>
    <w:p w14:paraId="3806C9C5" w14:textId="13B2E030" w:rsidR="00603A7E" w:rsidRDefault="00603A7E" w:rsidP="00603A7E">
      <w:pPr>
        <w:rPr>
          <w:highlight w:val="green"/>
        </w:rPr>
      </w:pPr>
    </w:p>
    <w:p w14:paraId="0899FE1C" w14:textId="408CEA57" w:rsidR="00603A7E" w:rsidRDefault="000A53F8" w:rsidP="00603A7E">
      <w:r>
        <w:lastRenderedPageBreak/>
        <w:t>In this way we can apply many animations to image.</w:t>
      </w:r>
    </w:p>
    <w:p w14:paraId="504F44D6" w14:textId="7933316D" w:rsidR="00603A7E" w:rsidRDefault="00603A7E" w:rsidP="00603A7E">
      <w:pPr>
        <w:rPr>
          <w:highlight w:val="green"/>
        </w:rPr>
      </w:pPr>
      <w:r>
        <w:rPr>
          <w:noProof/>
        </w:rPr>
        <w:drawing>
          <wp:anchor distT="0" distB="0" distL="114300" distR="114300" simplePos="0" relativeHeight="251689984" behindDoc="0" locked="0" layoutInCell="1" allowOverlap="1" wp14:anchorId="7122FF7D" wp14:editId="2D070C8E">
            <wp:simplePos x="0" y="0"/>
            <wp:positionH relativeFrom="column">
              <wp:posOffset>0</wp:posOffset>
            </wp:positionH>
            <wp:positionV relativeFrom="page">
              <wp:posOffset>914400</wp:posOffset>
            </wp:positionV>
            <wp:extent cx="5219700" cy="3295650"/>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219700" cy="3295650"/>
                    </a:xfrm>
                    <a:prstGeom prst="rect">
                      <a:avLst/>
                    </a:prstGeom>
                  </pic:spPr>
                </pic:pic>
              </a:graphicData>
            </a:graphic>
          </wp:anchor>
        </w:drawing>
      </w:r>
    </w:p>
    <w:p w14:paraId="67EBAFD1" w14:textId="6BC32246" w:rsidR="005F244D" w:rsidRPr="00603A7E" w:rsidRDefault="005F244D" w:rsidP="005F244D">
      <w:pPr>
        <w:pStyle w:val="Heading2"/>
        <w:jc w:val="center"/>
        <w:rPr>
          <w:b/>
          <w:bCs/>
          <w:u w:val="single"/>
        </w:rPr>
      </w:pPr>
      <w:r w:rsidRPr="00603A7E">
        <w:rPr>
          <w:b/>
          <w:bCs/>
          <w:highlight w:val="green"/>
          <w:u w:val="single"/>
        </w:rPr>
        <w:t xml:space="preserve">Lecture </w:t>
      </w:r>
      <w:r w:rsidRPr="00603A7E">
        <w:rPr>
          <w:b/>
          <w:bCs/>
          <w:highlight w:val="green"/>
          <w:u w:val="single"/>
        </w:rPr>
        <w:t>12</w:t>
      </w:r>
    </w:p>
    <w:p w14:paraId="2302DF7F" w14:textId="0BF15FE0" w:rsidR="005F244D" w:rsidRPr="000A53F8" w:rsidRDefault="000A53F8" w:rsidP="005F244D">
      <w:r>
        <w:rPr>
          <w:b/>
          <w:bCs/>
        </w:rPr>
        <w:t xml:space="preserve">Video </w:t>
      </w:r>
      <w:r w:rsidR="005F244D" w:rsidRPr="00603A7E">
        <w:rPr>
          <w:b/>
          <w:bCs/>
        </w:rPr>
        <w:t>Animation:</w:t>
      </w:r>
      <w:r>
        <w:rPr>
          <w:b/>
          <w:bCs/>
        </w:rPr>
        <w:t xml:space="preserve"> </w:t>
      </w:r>
    </w:p>
    <w:p w14:paraId="3DFB2C9F" w14:textId="1471DBBD" w:rsidR="005F244D" w:rsidRPr="001939A1" w:rsidRDefault="005F244D" w:rsidP="002C3672"/>
    <w:sectPr w:rsidR="005F244D" w:rsidRPr="001939A1" w:rsidSect="002925A7">
      <w:headerReference w:type="default" r:id="rId49"/>
      <w:footerReference w:type="default" r:id="rId5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9532B" w14:textId="77777777" w:rsidR="007A5517" w:rsidRDefault="007A5517" w:rsidP="00475EAF">
      <w:pPr>
        <w:spacing w:after="0" w:line="240" w:lineRule="auto"/>
      </w:pPr>
      <w:r>
        <w:separator/>
      </w:r>
    </w:p>
  </w:endnote>
  <w:endnote w:type="continuationSeparator" w:id="0">
    <w:p w14:paraId="5CF84392" w14:textId="77777777" w:rsidR="007A5517" w:rsidRDefault="007A5517"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62A60" w14:textId="77777777" w:rsidR="007A5517" w:rsidRDefault="007A5517" w:rsidP="00475EAF">
      <w:pPr>
        <w:spacing w:after="0" w:line="240" w:lineRule="auto"/>
      </w:pPr>
      <w:r>
        <w:separator/>
      </w:r>
    </w:p>
  </w:footnote>
  <w:footnote w:type="continuationSeparator" w:id="0">
    <w:p w14:paraId="0B34D35C" w14:textId="77777777" w:rsidR="007A5517" w:rsidRDefault="007A5517"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kwqwUAtfnRjiwAAAA="/>
  </w:docVars>
  <w:rsids>
    <w:rsidRoot w:val="00D154EE"/>
    <w:rsid w:val="0008290E"/>
    <w:rsid w:val="0009024A"/>
    <w:rsid w:val="000A53F8"/>
    <w:rsid w:val="001212CC"/>
    <w:rsid w:val="001939A1"/>
    <w:rsid w:val="001A73CD"/>
    <w:rsid w:val="00253561"/>
    <w:rsid w:val="00273A2C"/>
    <w:rsid w:val="002925A7"/>
    <w:rsid w:val="002C3672"/>
    <w:rsid w:val="003461C4"/>
    <w:rsid w:val="003D0AF6"/>
    <w:rsid w:val="003F3ED8"/>
    <w:rsid w:val="003F75BD"/>
    <w:rsid w:val="00430711"/>
    <w:rsid w:val="00467303"/>
    <w:rsid w:val="00475EAF"/>
    <w:rsid w:val="004A1288"/>
    <w:rsid w:val="004E085D"/>
    <w:rsid w:val="0055647A"/>
    <w:rsid w:val="00563224"/>
    <w:rsid w:val="005D4812"/>
    <w:rsid w:val="005F244D"/>
    <w:rsid w:val="00603A7E"/>
    <w:rsid w:val="00660663"/>
    <w:rsid w:val="006D66F2"/>
    <w:rsid w:val="00780387"/>
    <w:rsid w:val="00791580"/>
    <w:rsid w:val="007A5517"/>
    <w:rsid w:val="007E70C6"/>
    <w:rsid w:val="008106A4"/>
    <w:rsid w:val="00811B17"/>
    <w:rsid w:val="00853163"/>
    <w:rsid w:val="00874676"/>
    <w:rsid w:val="008D2699"/>
    <w:rsid w:val="009326E9"/>
    <w:rsid w:val="009620DC"/>
    <w:rsid w:val="00963558"/>
    <w:rsid w:val="009B34CD"/>
    <w:rsid w:val="009E1F9A"/>
    <w:rsid w:val="00A260E3"/>
    <w:rsid w:val="00A26175"/>
    <w:rsid w:val="00A7607D"/>
    <w:rsid w:val="00AB371C"/>
    <w:rsid w:val="00B645EF"/>
    <w:rsid w:val="00BB744D"/>
    <w:rsid w:val="00C64B0D"/>
    <w:rsid w:val="00CB2D91"/>
    <w:rsid w:val="00CD15B3"/>
    <w:rsid w:val="00CD7803"/>
    <w:rsid w:val="00CF2809"/>
    <w:rsid w:val="00CF4485"/>
    <w:rsid w:val="00D154EE"/>
    <w:rsid w:val="00E00405"/>
    <w:rsid w:val="00E61135"/>
    <w:rsid w:val="00E8627A"/>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6</TotalTime>
  <Pages>1</Pages>
  <Words>1108</Words>
  <Characters>632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17</cp:revision>
  <cp:lastPrinted>2020-09-17T07:04:00Z</cp:lastPrinted>
  <dcterms:created xsi:type="dcterms:W3CDTF">2021-03-08T10:02:00Z</dcterms:created>
  <dcterms:modified xsi:type="dcterms:W3CDTF">2021-06-03T18:40:00Z</dcterms:modified>
</cp:coreProperties>
</file>